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3E1FE" w14:textId="77FC1288" w:rsidR="40086145" w:rsidRPr="00CE35B3" w:rsidRDefault="40086145" w:rsidP="7A1C4852">
      <w:pPr>
        <w:pStyle w:val="Rubrik3"/>
        <w:spacing w:before="240" w:after="80"/>
        <w:rPr>
          <w:rFonts w:ascii="Calibri" w:eastAsia="Calibri" w:hAnsi="Calibri" w:cs="Calibri"/>
          <w:b/>
          <w:bCs/>
          <w:color w:val="5B9BD5" w:themeColor="accent5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color w:val="5B9AD5"/>
          <w:sz w:val="22"/>
          <w:szCs w:val="22"/>
          <w:lang w:val="en-GB"/>
        </w:rPr>
        <w:t>Environmental monitoring and assessment</w:t>
      </w:r>
    </w:p>
    <w:p w14:paraId="7DE2BF54" w14:textId="4F2B8E4C" w:rsidR="40086145" w:rsidRPr="00CE35B3" w:rsidRDefault="40086145" w:rsidP="2F356211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Performance and skills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40E3D8D3" w14:textId="46121FC9" w:rsidR="40086145" w:rsidRPr="00CE35B3" w:rsidRDefault="6B98B3EF" w:rsidP="5EB6A06F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initiate, establish support for and skillfully implement tasks based on set objectives;</w:t>
      </w:r>
    </w:p>
    <w:p w14:paraId="2E9A097F" w14:textId="44A96E05" w:rsidR="40086145" w:rsidRPr="00CE35B3" w:rsidRDefault="033C551E" w:rsidP="173464FE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complete tasks according to schedule and deliver the right amount and quality;</w:t>
      </w:r>
    </w:p>
    <w:p w14:paraId="38BDDB87" w14:textId="507D3CCE" w:rsidR="7A1C4852" w:rsidRPr="00CE35B3" w:rsidRDefault="7A1C4852" w:rsidP="7A1C4852">
      <w:pPr>
        <w:pStyle w:val="Liststycke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rFonts w:eastAsiaTheme="minorEastAsia"/>
          <w:color w:val="000000" w:themeColor="text1"/>
          <w:lang w:val="en-GB"/>
        </w:rPr>
        <w:t xml:space="preserve">be called on to act as </w:t>
      </w:r>
      <w:r w:rsidR="00CE35B3">
        <w:rPr>
          <w:rFonts w:eastAsiaTheme="minorEastAsia"/>
          <w:color w:val="000000" w:themeColor="text1"/>
          <w:lang w:val="en-GB"/>
        </w:rPr>
        <w:t xml:space="preserve">an </w:t>
      </w:r>
      <w:r>
        <w:rPr>
          <w:rFonts w:eastAsiaTheme="minorEastAsia"/>
          <w:color w:val="000000" w:themeColor="text1"/>
          <w:lang w:val="en-GB"/>
        </w:rPr>
        <w:t>expert at various levels, nationally and internationally;</w:t>
      </w:r>
    </w:p>
    <w:p w14:paraId="3BF7DD8D" w14:textId="6F5EE89B" w:rsidR="69533877" w:rsidRPr="00CE35B3" w:rsidRDefault="69533877" w:rsidP="69533877">
      <w:pPr>
        <w:pStyle w:val="Liststycke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actively take on tasks at SLU such as membership of boards, councils or projects;</w:t>
      </w:r>
    </w:p>
    <w:p w14:paraId="270E7507" w14:textId="4C6C877A" w:rsidR="00B3499C" w:rsidRPr="00CE35B3" w:rsidRDefault="00B3499C" w:rsidP="00B3499C">
      <w:pPr>
        <w:pStyle w:val="Liststycke"/>
        <w:numPr>
          <w:ilvl w:val="0"/>
          <w:numId w:val="2"/>
        </w:numPr>
        <w:rPr>
          <w:rFonts w:eastAsiaTheme="minorEastAsia"/>
          <w:lang w:val="en-GB"/>
        </w:rPr>
      </w:pPr>
      <w:r>
        <w:rPr>
          <w:rFonts w:ascii="Calibri" w:hAnsi="Calibri"/>
          <w:lang w:val="en-GB"/>
        </w:rPr>
        <w:t>interact professionally with colleagues and provide good-quality support, based on the needs of the organisation and any client;</w:t>
      </w:r>
      <w:bookmarkStart w:id="0" w:name="_GoBack"/>
      <w:bookmarkEnd w:id="0"/>
      <w:r>
        <w:rPr>
          <w:rFonts w:ascii="Calibri" w:hAnsi="Calibri"/>
          <w:lang w:val="en-GB"/>
        </w:rPr>
        <w:t xml:space="preserve"> </w:t>
      </w:r>
      <w:r>
        <w:rPr>
          <w:lang w:val="en-GB"/>
        </w:rPr>
        <w:t xml:space="preserve"> </w:t>
      </w:r>
    </w:p>
    <w:p w14:paraId="4D94898D" w14:textId="6F929B13" w:rsidR="00900AF5" w:rsidRPr="00CE35B3" w:rsidRDefault="00900AF5" w:rsidP="00B3499C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personal compete</w:t>
      </w:r>
      <w:r w:rsidR="00CE35B3">
        <w:rPr>
          <w:rFonts w:ascii="Calibri" w:eastAsia="Calibri" w:hAnsi="Calibri" w:cs="Calibri"/>
          <w:color w:val="000000" w:themeColor="text1"/>
          <w:lang w:val="en-GB"/>
        </w:rPr>
        <w:t>n</w:t>
      </w:r>
      <w:r>
        <w:rPr>
          <w:rFonts w:ascii="Calibri" w:eastAsia="Calibri" w:hAnsi="Calibri" w:cs="Calibri"/>
          <w:color w:val="000000" w:themeColor="text1"/>
          <w:lang w:val="en-GB"/>
        </w:rPr>
        <w:t>ce based on the organisation’s needs and objectives.</w:t>
      </w:r>
    </w:p>
    <w:p w14:paraId="1CB2A4BC" w14:textId="4BA97F76" w:rsidR="40086145" w:rsidRPr="00CE35B3" w:rsidRDefault="40086145" w:rsidP="3DF8FA8D">
      <w:pPr>
        <w:rPr>
          <w:rFonts w:ascii="Calibri" w:eastAsia="Calibri" w:hAnsi="Calibri" w:cs="Calibri"/>
          <w:b/>
          <w:bCs/>
          <w:color w:val="000000" w:themeColor="text1"/>
          <w:lang w:val="en-GB"/>
        </w:rPr>
      </w:pPr>
      <w:r>
        <w:rPr>
          <w:rFonts w:ascii="Calibri" w:hAnsi="Calibri"/>
          <w:b/>
          <w:bCs/>
          <w:color w:val="000000" w:themeColor="text1"/>
          <w:lang w:val="en-GB"/>
        </w:rPr>
        <w:t>Contribution to operational development</w:t>
      </w:r>
      <w:r>
        <w:rPr>
          <w:rFonts w:ascii="Calibri" w:hAnsi="Calibri"/>
          <w:lang w:val="en-GB"/>
        </w:rPr>
        <w:br/>
      </w:r>
      <w:r>
        <w:rPr>
          <w:rFonts w:ascii="Calibri" w:hAnsi="Calibri"/>
          <w:b/>
          <w:bCs/>
          <w:color w:val="000000" w:themeColor="text1"/>
          <w:lang w:val="en-GB"/>
        </w:rPr>
        <w:t>This is assessed on the basis of the ability to:</w:t>
      </w:r>
    </w:p>
    <w:p w14:paraId="4E881432" w14:textId="24829DB9" w:rsidR="40086145" w:rsidRPr="00CE35B3" w:rsidRDefault="137DE6B5" w:rsidP="5EFD4EB8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monstrate an ability to think in new ways and actively take part in change and improvement efforts that benefit the organisation;</w:t>
      </w:r>
    </w:p>
    <w:p w14:paraId="4CEBED47" w14:textId="359C2264" w:rsidR="40086145" w:rsidRPr="00CE35B3" w:rsidRDefault="2FD9B797" w:rsidP="5EFD4EB8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look and ask for new tasks and challenges that benefit the organisation;</w:t>
      </w:r>
    </w:p>
    <w:p w14:paraId="41E03124" w14:textId="1190DDA3" w:rsidR="00B3499C" w:rsidRPr="00CE35B3" w:rsidRDefault="00B3499C" w:rsidP="00B3499C">
      <w:pPr>
        <w:pStyle w:val="Liststycke"/>
        <w:numPr>
          <w:ilvl w:val="0"/>
          <w:numId w:val="2"/>
        </w:numPr>
        <w:rPr>
          <w:lang w:val="en-GB"/>
        </w:rPr>
      </w:pPr>
      <w:r>
        <w:rPr>
          <w:rFonts w:ascii="Calibri" w:eastAsia="Calibri" w:hAnsi="Calibri" w:cs="Calibri"/>
          <w:lang w:val="en-GB"/>
        </w:rPr>
        <w:t>share knowledge and experience with colleagues;</w:t>
      </w:r>
    </w:p>
    <w:p w14:paraId="56CB2131" w14:textId="23179A2E" w:rsidR="00CC2021" w:rsidRPr="00CE35B3" w:rsidRDefault="198972C9" w:rsidP="5EFD4EB8">
      <w:pPr>
        <w:pStyle w:val="Liststycke"/>
        <w:numPr>
          <w:ilvl w:val="0"/>
          <w:numId w:val="2"/>
        </w:numPr>
        <w:rPr>
          <w:rFonts w:eastAsiaTheme="minorEastAsia"/>
          <w:color w:val="000000" w:themeColor="text1"/>
          <w:lang w:val="en-GB"/>
        </w:rPr>
      </w:pPr>
      <w:r>
        <w:rPr>
          <w:rFonts w:ascii="Calibri" w:eastAsia="Calibri" w:hAnsi="Calibri" w:cs="Calibri"/>
          <w:color w:val="000000" w:themeColor="text1"/>
          <w:lang w:val="en-GB"/>
        </w:rPr>
        <w:t>develop collaboration efforts within SLU and with external partners based on SLU’s vision and goals.</w:t>
      </w:r>
    </w:p>
    <w:sectPr w:rsidR="00CC2021" w:rsidRPr="00CE35B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297B55C" w16cex:dateUtc="2022-02-09T08:26:42.88Z"/>
  <w16cex:commentExtensible w16cex:durableId="424A7081" w16cex:dateUtc="2022-02-09T08:27:21.39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BA4EE31" w16cid:durableId="7297B55C"/>
  <w16cid:commentId w16cid:paraId="07B9A33A" w16cid:durableId="424A708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159A3"/>
    <w:multiLevelType w:val="hybridMultilevel"/>
    <w:tmpl w:val="11205886"/>
    <w:lvl w:ilvl="0" w:tplc="7200C49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57C699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0487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8C82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0B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C2AD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E63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436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161A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5C64FB"/>
    <w:multiLevelType w:val="hybridMultilevel"/>
    <w:tmpl w:val="80C45564"/>
    <w:lvl w:ilvl="0" w:tplc="57388B9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993285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4EB7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F4E0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E6D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D4E1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667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4E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B811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E50942"/>
    <w:multiLevelType w:val="hybridMultilevel"/>
    <w:tmpl w:val="A82E7032"/>
    <w:lvl w:ilvl="0" w:tplc="90B4DFB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9DE4C4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65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A888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8A2B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5E79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467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38F1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86E2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MDQ2NjA3MrA0NrVU0lEKTi0uzszPAykwrAUA5fbteSwAAAA="/>
  </w:docVars>
  <w:rsids>
    <w:rsidRoot w:val="38E5E60D"/>
    <w:rsid w:val="00900AF5"/>
    <w:rsid w:val="00B045F8"/>
    <w:rsid w:val="00B3499C"/>
    <w:rsid w:val="00CC2021"/>
    <w:rsid w:val="00CE35B3"/>
    <w:rsid w:val="00E63197"/>
    <w:rsid w:val="02DF0EF2"/>
    <w:rsid w:val="033C551E"/>
    <w:rsid w:val="04D4949F"/>
    <w:rsid w:val="079C4D55"/>
    <w:rsid w:val="0B3238AF"/>
    <w:rsid w:val="0D71FA65"/>
    <w:rsid w:val="10604A9B"/>
    <w:rsid w:val="137DE6B5"/>
    <w:rsid w:val="16260AF9"/>
    <w:rsid w:val="173464FE"/>
    <w:rsid w:val="1763E407"/>
    <w:rsid w:val="19873473"/>
    <w:rsid w:val="198972C9"/>
    <w:rsid w:val="1BF35F13"/>
    <w:rsid w:val="1C7647D9"/>
    <w:rsid w:val="1C7C2420"/>
    <w:rsid w:val="1F0AA08A"/>
    <w:rsid w:val="22C30578"/>
    <w:rsid w:val="246D06B1"/>
    <w:rsid w:val="26273E53"/>
    <w:rsid w:val="2BF136C1"/>
    <w:rsid w:val="2F356211"/>
    <w:rsid w:val="2FD9B797"/>
    <w:rsid w:val="326BC67F"/>
    <w:rsid w:val="32ABF3DC"/>
    <w:rsid w:val="35989548"/>
    <w:rsid w:val="365262EF"/>
    <w:rsid w:val="38519DD4"/>
    <w:rsid w:val="38E5E60D"/>
    <w:rsid w:val="3A9DE019"/>
    <w:rsid w:val="3AF58435"/>
    <w:rsid w:val="3BB7A82B"/>
    <w:rsid w:val="3D2CDFBB"/>
    <w:rsid w:val="3D6E173E"/>
    <w:rsid w:val="3DF8FA8D"/>
    <w:rsid w:val="4000063B"/>
    <w:rsid w:val="40086145"/>
    <w:rsid w:val="44CC4014"/>
    <w:rsid w:val="459C25B9"/>
    <w:rsid w:val="48871102"/>
    <w:rsid w:val="4C59ACD2"/>
    <w:rsid w:val="4CE64F9E"/>
    <w:rsid w:val="4DF42A29"/>
    <w:rsid w:val="50418069"/>
    <w:rsid w:val="53E79738"/>
    <w:rsid w:val="5496E4C5"/>
    <w:rsid w:val="5EB6A06F"/>
    <w:rsid w:val="5EF2CE36"/>
    <w:rsid w:val="5EFD4EB8"/>
    <w:rsid w:val="63FCDA45"/>
    <w:rsid w:val="650EAC65"/>
    <w:rsid w:val="65821ED5"/>
    <w:rsid w:val="672EF950"/>
    <w:rsid w:val="67DAC0ED"/>
    <w:rsid w:val="690EAF12"/>
    <w:rsid w:val="6921E32C"/>
    <w:rsid w:val="69533877"/>
    <w:rsid w:val="6B1DDA68"/>
    <w:rsid w:val="6B98B3EF"/>
    <w:rsid w:val="6CE7C022"/>
    <w:rsid w:val="742A5382"/>
    <w:rsid w:val="749108BF"/>
    <w:rsid w:val="74A99B37"/>
    <w:rsid w:val="79F299F1"/>
    <w:rsid w:val="7A1C4852"/>
    <w:rsid w:val="7B0927CF"/>
    <w:rsid w:val="7B8E6A52"/>
    <w:rsid w:val="7FF5E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5E60D"/>
  <w15:chartTrackingRefBased/>
  <w15:docId w15:val="{8CB2D5D1-B7C0-4641-8BD3-73D74621E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3">
    <w:name w:val="heading 3"/>
    <w:basedOn w:val="Normal"/>
    <w:next w:val="Normal"/>
    <w:link w:val="Rubrik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stycke">
    <w:name w:val="List Paragraph"/>
    <w:basedOn w:val="Normal"/>
    <w:uiPriority w:val="34"/>
    <w:qFormat/>
    <w:pPr>
      <w:ind w:left="720"/>
      <w:contextualSpacing/>
    </w:pPr>
  </w:style>
  <w:style w:type="paragraph" w:styleId="Kommentarer">
    <w:name w:val="annotation text"/>
    <w:basedOn w:val="Normal"/>
    <w:link w:val="Kommentarer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Pr>
      <w:sz w:val="20"/>
      <w:szCs w:val="20"/>
    </w:rPr>
  </w:style>
  <w:style w:type="character" w:styleId="Kommentarsreferens">
    <w:name w:val="annotation reference"/>
    <w:basedOn w:val="Standardstycketeckensnitt"/>
    <w:uiPriority w:val="99"/>
    <w:semiHidden/>
    <w:unhideWhenUsed/>
    <w:rPr>
      <w:sz w:val="16"/>
      <w:szCs w:val="1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B045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B045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122df864bf394e87" Type="http://schemas.microsoft.com/office/2016/09/relationships/commentsIds" Target="commentsIds.xml"/><Relationship Id="R22eaa63722d54ef2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E12FE85843864384A0DAB105729682" ma:contentTypeVersion="4" ma:contentTypeDescription="Skapa ett nytt dokument." ma:contentTypeScope="" ma:versionID="dd602a9ed590e6a2c49fe47742209226">
  <xsd:schema xmlns:xsd="http://www.w3.org/2001/XMLSchema" xmlns:xs="http://www.w3.org/2001/XMLSchema" xmlns:p="http://schemas.microsoft.com/office/2006/metadata/properties" xmlns:ns2="33df3e43-1d4a-41d6-af98-bf61b26a45d9" targetNamespace="http://schemas.microsoft.com/office/2006/metadata/properties" ma:root="true" ma:fieldsID="ae194b15fac0a105c758b8520f556eca" ns2:_="">
    <xsd:import namespace="33df3e43-1d4a-41d6-af98-bf61b26a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f3e43-1d4a-41d6-af98-bf61b26a4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83846D-F0E7-4A11-BB78-C3E00D8FAFF4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3df3e43-1d4a-41d6-af98-bf61b26a45d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E17D401-93B3-4434-BAC4-8399E25F18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3F1F3-C0CC-439E-A070-597CE50F9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df3e43-1d4a-41d6-af98-bf61b26a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fer Thell</dc:creator>
  <cp:keywords/>
  <dc:description/>
  <cp:lastModifiedBy>Eva-Marie Ek</cp:lastModifiedBy>
  <cp:revision>6</cp:revision>
  <dcterms:created xsi:type="dcterms:W3CDTF">2022-02-22T11:35:00Z</dcterms:created>
  <dcterms:modified xsi:type="dcterms:W3CDTF">2022-03-25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12FE85843864384A0DAB105729682</vt:lpwstr>
  </property>
</Properties>
</file>